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A307F2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08FCF5D5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</w:t>
            </w:r>
            <w:r w:rsidR="006C2905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= 120$  </w:t>
            </w:r>
          </w:p>
        </w:tc>
      </w:tr>
      <w:tr w:rsidR="00805CFA" w:rsidRPr="00805CFA" w14:paraId="3F33DD97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12227A" w:rsidRPr="00805CFA" w14:paraId="2F01DDC5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C299744" w14:textId="7435B860" w:rsidR="0012227A" w:rsidRPr="00805CFA" w:rsidRDefault="00E9587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.2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29CCB77" w14:textId="73680987" w:rsidR="0012227A" w:rsidRPr="00805CFA" w:rsidRDefault="001C0400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Website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436842C" w14:textId="076A782F" w:rsidR="0012227A" w:rsidRPr="00805CFA" w:rsidRDefault="001C0400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GitHub repository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797410" w14:textId="535F01EE" w:rsidR="0012227A" w:rsidRPr="00805CFA" w:rsidRDefault="00645BF2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repository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6648C1" w14:textId="2A0928B6" w:rsidR="0012227A" w:rsidRPr="00805CFA" w:rsidRDefault="00B030A4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free</w:t>
            </w:r>
          </w:p>
        </w:tc>
      </w:tr>
      <w:tr w:rsidR="00805CFA" w:rsidRPr="00805CFA" w14:paraId="38F7A1BF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4A26E42E" w:rsidR="00805CFA" w:rsidRPr="00E95872" w:rsidRDefault="00E95872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E9587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3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1A9784BE" w:rsidR="00805CFA" w:rsidRPr="00B030A4" w:rsidRDefault="00B030A4" w:rsidP="00B030A4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Planning - b</w:t>
            </w:r>
            <w:r w:rsidRPr="00B030A4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ginning of iteration meeting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BEAD7C" w14:textId="77777777" w:rsidR="006C2905" w:rsidRDefault="00805CFA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B030A4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</w:t>
            </w:r>
          </w:p>
          <w:p w14:paraId="255D74ED" w14:textId="70A9B36A" w:rsidR="00805CFA" w:rsidRPr="00805CFA" w:rsidRDefault="006C2905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(discussion)</w:t>
            </w:r>
            <w:r w:rsidR="00B030A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6CE3443C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385375"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  <w:r w:rsidR="00B030A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 per iteration (3 iterations) 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50583689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 w:rsidR="00385375"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="00B030A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x30$= </w:t>
            </w:r>
            <w:r w:rsidR="00385375">
              <w:rPr>
                <w:rFonts w:eastAsia="Times New Roman" w:cs="Calibri"/>
                <w:sz w:val="24"/>
                <w:szCs w:val="24"/>
                <w:lang w:val="en-NZ" w:eastAsia="en-NZ"/>
              </w:rPr>
              <w:t>90</w:t>
            </w:r>
            <w:r w:rsidR="00CD3FEB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 w:rsidR="00CD3FEB" w:rsidRPr="00805CFA" w14:paraId="7B4E6344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149D54A" w14:textId="660A35D5" w:rsidR="00CD3FEB" w:rsidRPr="00E95872" w:rsidRDefault="00E95872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E9587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4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8887529" w14:textId="6C48CC71" w:rsidR="00CD3FEB" w:rsidRDefault="00CD3FEB" w:rsidP="00B030A4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ebsite developmen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6039AB5" w14:textId="0F0A9F5D" w:rsidR="00CD3FEB" w:rsidRPr="00805CFA" w:rsidRDefault="00CD3FEB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Man-hours required to develop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52F269" w14:textId="35EC93DE" w:rsidR="00CD3FEB" w:rsidRPr="00805CFA" w:rsidRDefault="006C2905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0</w:t>
            </w:r>
            <w:r w:rsidR="00CD3FEB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2A8C20" w14:textId="2DE53458" w:rsidR="00CD3FEB" w:rsidRPr="00805CFA" w:rsidRDefault="006C2905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0x30$= 600$</w:t>
            </w:r>
          </w:p>
        </w:tc>
      </w:tr>
      <w:tr w:rsidR="004E6597" w:rsidRPr="00805CFA" w14:paraId="70646DAE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BBEFC9" w14:textId="7392B437" w:rsidR="004E6597" w:rsidRPr="00E95872" w:rsidRDefault="00E95872" w:rsidP="00805CFA">
            <w:pPr>
              <w:spacing w:after="0" w:line="240" w:lineRule="auto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E95872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.5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EAC5A4" w14:textId="0F45FD12" w:rsidR="004E6597" w:rsidRDefault="004E6597" w:rsidP="00B030A4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Meetings with clien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ACF354" w14:textId="51A4C4F2" w:rsidR="004E6597" w:rsidRDefault="004E6597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roject manager discussing the project with the clien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7FFB3B0" w14:textId="60B46C6D" w:rsidR="004E6597" w:rsidRDefault="004E6597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79D1611" w14:textId="3F502B7F" w:rsidR="004E6597" w:rsidRDefault="004E6597" w:rsidP="00805CFA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</w:t>
            </w:r>
          </w:p>
        </w:tc>
      </w:tr>
      <w:tr w:rsidR="00805CFA" w:rsidRPr="00805CFA" w14:paraId="4DFFD1F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1176469E" w:rsidR="00805CFA" w:rsidRPr="00805CFA" w:rsidRDefault="00A70424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930$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76317E"/>
    <w:multiLevelType w:val="hybridMultilevel"/>
    <w:tmpl w:val="2E1C4936"/>
    <w:lvl w:ilvl="0" w:tplc="A600F3F2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42679">
    <w:abstractNumId w:val="1"/>
  </w:num>
  <w:num w:numId="2" w16cid:durableId="1442913507">
    <w:abstractNumId w:val="0"/>
  </w:num>
  <w:num w:numId="3" w16cid:durableId="2071423222">
    <w:abstractNumId w:val="6"/>
  </w:num>
  <w:num w:numId="4" w16cid:durableId="1336542468">
    <w:abstractNumId w:val="5"/>
  </w:num>
  <w:num w:numId="5" w16cid:durableId="471873367">
    <w:abstractNumId w:val="4"/>
  </w:num>
  <w:num w:numId="6" w16cid:durableId="1709065517">
    <w:abstractNumId w:val="7"/>
  </w:num>
  <w:num w:numId="7" w16cid:durableId="1280453407">
    <w:abstractNumId w:val="3"/>
  </w:num>
  <w:num w:numId="8" w16cid:durableId="517936481">
    <w:abstractNumId w:val="2"/>
  </w:num>
  <w:num w:numId="9" w16cid:durableId="3687207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12227A"/>
    <w:rsid w:val="001C0400"/>
    <w:rsid w:val="002979E3"/>
    <w:rsid w:val="00385375"/>
    <w:rsid w:val="004E6597"/>
    <w:rsid w:val="00645BF2"/>
    <w:rsid w:val="00684B5F"/>
    <w:rsid w:val="006C2905"/>
    <w:rsid w:val="0077469D"/>
    <w:rsid w:val="007F5382"/>
    <w:rsid w:val="00805CFA"/>
    <w:rsid w:val="008911ED"/>
    <w:rsid w:val="008F7BBC"/>
    <w:rsid w:val="00994D34"/>
    <w:rsid w:val="00A307F2"/>
    <w:rsid w:val="00A70424"/>
    <w:rsid w:val="00B030A4"/>
    <w:rsid w:val="00C14A14"/>
    <w:rsid w:val="00CA0A83"/>
    <w:rsid w:val="00CD3FEB"/>
    <w:rsid w:val="00D84B29"/>
    <w:rsid w:val="00DA43AD"/>
    <w:rsid w:val="00E65FD0"/>
    <w:rsid w:val="00E95872"/>
    <w:rsid w:val="00F363B3"/>
    <w:rsid w:val="00F46FFB"/>
    <w:rsid w:val="00F635E9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Martin Cullen Douglas</cp:lastModifiedBy>
  <cp:revision>12</cp:revision>
  <dcterms:created xsi:type="dcterms:W3CDTF">2021-06-16T02:43:00Z</dcterms:created>
  <dcterms:modified xsi:type="dcterms:W3CDTF">2022-04-11T09:09:00Z</dcterms:modified>
</cp:coreProperties>
</file>